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Сетевые технологии</w:t>
      </w:r>
    </w:p>
    <w:p>
      <w:pPr>
        <w:pStyle w:val="Author"/>
      </w:pPr>
      <w:r>
        <w:t xml:space="preserve">Ибрахим Мохсейн Алькам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Изучение посредством Wireshark кадров Ethernet, анализ PDU протоколов транспортного и прикладного уровней стека TCP/IP.</w:t>
      </w:r>
    </w:p>
    <w:bookmarkEnd w:id="20"/>
    <w:bookmarkStart w:id="97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29" w:name="mac-адресация"/>
    <w:p>
      <w:pPr>
        <w:pStyle w:val="Heading2"/>
      </w:pPr>
      <w:r>
        <w:t xml:space="preserve">2.1 MAC-адресация</w:t>
      </w:r>
    </w:p>
    <w:p>
      <w:pPr>
        <w:pStyle w:val="FirstParagraph"/>
      </w:pPr>
      <w:r>
        <w:t xml:space="preserve">С помощью команды ipconfig для ОС типа Windows выводим информацию о текущем сетевом соединении. Просматриваем информацию о сетевых адаптерах и конкретно о беспроводном соединении. Отсюда можно узнать IPv6-адрес, IPv4-адрес (уникальный IPv4-адрес узла), маску подсети (используется для определения сетевой и узловой частей IPv4-адреса) и шлюз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1?</w:t>
      </w:r>
      <w:r>
        <w:t xml:space="preserve">]</w:t>
      </w:r>
      <w:r>
        <w:t xml:space="preserve">).</w:t>
      </w:r>
    </w:p>
    <w:bookmarkStart w:id="24" w:name="fig:1"/>
    <w:p>
      <w:pPr>
        <w:pStyle w:val="CaptionedFigure"/>
      </w:pPr>
      <w:r>
        <w:drawing>
          <wp:inline>
            <wp:extent cx="3733800" cy="3496924"/>
            <wp:effectExtent b="0" l="0" r="0" t="0"/>
            <wp:docPr descr="Команда ipconfig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6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ipconfig</w:t>
      </w:r>
    </w:p>
    <w:bookmarkEnd w:id="24"/>
    <w:p>
      <w:pPr>
        <w:pStyle w:val="BodyText"/>
      </w:pPr>
      <w:r>
        <w:t xml:space="preserve">Вводим ipconfig /all для вывода более подробной информации. Просматриваем данные о беспроводном соединении. Видим описание устройства (производитель Intel, MAC-адрес - DC-45-46-63-D4-E5). MAC-адрес состоит из 6 октетов: первые 3 октета идентифицируют производителя, последние 3 октета идентифицируют сетевой интерфейс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2?</w:t>
      </w:r>
      <w:r>
        <w:t xml:space="preserve">]</w:t>
      </w:r>
      <w:r>
        <w:t xml:space="preserve">).</w:t>
      </w:r>
    </w:p>
    <w:bookmarkStart w:id="28" w:name="fig:2"/>
    <w:p>
      <w:pPr>
        <w:pStyle w:val="CaptionedFigure"/>
      </w:pPr>
      <w:r>
        <w:drawing>
          <wp:inline>
            <wp:extent cx="3733800" cy="3944257"/>
            <wp:effectExtent b="0" l="0" r="0" t="0"/>
            <wp:docPr descr="Команда ipconfig /all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ipconfig /all</w:t>
      </w:r>
    </w:p>
    <w:bookmarkEnd w:id="28"/>
    <w:p>
      <w:pPr>
        <w:pStyle w:val="BodyText"/>
      </w:pPr>
      <w:r>
        <w:t xml:space="preserve">Проверив на специальном сайте производителя устройства по первым 3 октетам выясняем, что устройство выпущено компанией Intel Corporate. Взяв первый байт (DC) и переведя в двоичную систему счисления, получаем 11011100. Так как последний бит = 0, адрес является индивидуальным. Предпоследний бит = 0, следовательно, адрес глобально администрируемый.</w:t>
      </w:r>
    </w:p>
    <w:bookmarkEnd w:id="29"/>
    <w:bookmarkStart w:id="62" w:name="X6c76421fbd19cc984e76814c23119fc66625a76"/>
    <w:p>
      <w:pPr>
        <w:pStyle w:val="Heading2"/>
      </w:pPr>
      <w:r>
        <w:t xml:space="preserve">2.2 Анализ кадров канального уровня в Wireshark</w:t>
      </w:r>
    </w:p>
    <w:p>
      <w:pPr>
        <w:pStyle w:val="FirstParagraph"/>
      </w:pPr>
      <w:r>
        <w:t xml:space="preserve">Запускаем Wireshark и выбираем беспроводное соединение. Запускаем захват трафика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3?</w:t>
      </w:r>
      <w:r>
        <w:t xml:space="preserve">]</w:t>
      </w:r>
      <w:r>
        <w:t xml:space="preserve">).</w:t>
      </w:r>
    </w:p>
    <w:bookmarkStart w:id="33" w:name="fig:3"/>
    <w:p>
      <w:pPr>
        <w:pStyle w:val="CaptionedFigure"/>
      </w:pPr>
      <w:r>
        <w:drawing>
          <wp:inline>
            <wp:extent cx="3733800" cy="3019813"/>
            <wp:effectExtent b="0" l="0" r="0" t="0"/>
            <wp:docPr descr="Запуск захвата трафик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захвата трафика</w:t>
      </w:r>
    </w:p>
    <w:bookmarkEnd w:id="33"/>
    <w:p>
      <w:pPr>
        <w:pStyle w:val="BodyText"/>
      </w:pPr>
      <w:r>
        <w:t xml:space="preserve">Шлюз по умолчанию для моего устройства - 172.16.36.1 (было определено в предыдущем задании). С помощью команды ping 172.16.36.1 пингуем шлюз по умолчанию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4?</w:t>
      </w:r>
      <w:r>
        <w:t xml:space="preserve">]</w:t>
      </w:r>
      <w:r>
        <w:t xml:space="preserve">).</w:t>
      </w:r>
    </w:p>
    <w:bookmarkStart w:id="37" w:name="fig:4"/>
    <w:p>
      <w:pPr>
        <w:pStyle w:val="CaptionedFigure"/>
      </w:pPr>
      <w:r>
        <w:drawing>
          <wp:inline>
            <wp:extent cx="3733800" cy="1567206"/>
            <wp:effectExtent b="0" l="0" r="0" t="0"/>
            <wp:docPr descr="Пинг шлюза по умолчанию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7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нг шлюза по умолчанию</w:t>
      </w:r>
    </w:p>
    <w:bookmarkEnd w:id="37"/>
    <w:p>
      <w:pPr>
        <w:pStyle w:val="BodyText"/>
      </w:pPr>
      <w:r>
        <w:t xml:space="preserve">Останавливаем захват трафика. В строке фильтра указываем icmp. Убедимся, что в списке пакетов отобразятся только пакеты ICMP, в частности пакеты, которые были сгенерированы с помощью команды ping, отправленной с моего устройства на шлюз по умолчанию. Видим 4 пакета-запроса и 4 пакета-ответа. Выбираем запрос и просматриваем в нижней части экрана информацию о нем. На вкладке физического уровня можно найти длину кадра (74 бита). Чтобы узнать MAC-адрес источника и шлюза перейдем на канальный уровень. Адрес источника (Source, откуда запрос отправлен) – это адрес моего устройства (DC-46-28-6C-92-D3). Адрес шлюза (destination, то куда отправлен запрос) - 70-18-A7-60-9C-D2. Тип адреса тут указан (показаны нулевые и первые биты MAC-адресов). Что адрес источника, что адрес шлюза индивидуальные и глобально администрируемые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5?</w:t>
      </w:r>
      <w:r>
        <w:t xml:space="preserve">]</w:t>
      </w:r>
      <w:r>
        <w:t xml:space="preserve">)</w:t>
      </w:r>
    </w:p>
    <w:bookmarkStart w:id="41" w:name="fig:5"/>
    <w:p>
      <w:pPr>
        <w:pStyle w:val="CaptionedFigure"/>
      </w:pPr>
      <w:r>
        <w:drawing>
          <wp:inline>
            <wp:extent cx="3733800" cy="3319246"/>
            <wp:effectExtent b="0" l="0" r="0" t="0"/>
            <wp:docPr descr="Кадр ICMP - эхо-запрос: информация о длине кадра, типе Ethernet и MAC-адресах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9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др ICMP - эхо-запрос: информация о длине кадра, типе Ethernet и MAC-адресах</w:t>
      </w:r>
    </w:p>
    <w:bookmarkEnd w:id="41"/>
    <w:p>
      <w:pPr>
        <w:pStyle w:val="BodyText"/>
      </w:pPr>
      <w:r>
        <w:t xml:space="preserve">Далее посмотрим на полученный ответ. Тут все почти то же самое, что и в запросе (длина кадра 74 бита). Только теперь MAC-адрес источника – MAC-адрес шлюза 70-18-A7-60-9C-D2, а адрес назначения – адрес моего устройства (DC-46-28-6C-92-D3)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6?</w:t>
      </w:r>
      <w:r>
        <w:t xml:space="preserve">]</w:t>
      </w:r>
      <w:r>
        <w:t xml:space="preserve">).</w:t>
      </w:r>
    </w:p>
    <w:bookmarkStart w:id="45" w:name="fig:6"/>
    <w:p>
      <w:pPr>
        <w:pStyle w:val="CaptionedFigure"/>
      </w:pPr>
      <w:r>
        <w:drawing>
          <wp:inline>
            <wp:extent cx="4267200" cy="2529161"/>
            <wp:effectExtent b="0" l="0" r="0" t="0"/>
            <wp:docPr descr="Кадр ICMP - эхо-ответ: информация о длине кадра, типе Ethernet, MAC-адресах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529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др ICMP - эхо-ответ: информация о длине кадра, типе Ethernet, MAC-адресах</w:t>
      </w:r>
    </w:p>
    <w:bookmarkEnd w:id="45"/>
    <w:p>
      <w:pPr>
        <w:pStyle w:val="BodyText"/>
      </w:pPr>
      <w:r>
        <w:t xml:space="preserve">Изучим кадры данных протокола ARP. ARP-сообщение передаётся в кадре Ethernet II, общая длина кадра составляет 60 байт, включая служебное дополнение (padding).</w:t>
      </w:r>
      <w:r>
        <w:t xml:space="preserve"> </w:t>
      </w:r>
      <w:r>
        <w:t xml:space="preserve">Поле Hardware type указывает на тип канального протокола — Ethernet (1), Protocol type — на протокол сетевого уровня IPv4. Размер MAC-адреса равен 6 байт, размер IPv4-адреса — 4 байта. Код операции равен 1, что соответствует ARP-запросу. В заголовке Ethernet II указаны MAC-адреса источника и получателя. Адрес получателя — широковещательный (ff:ff:ff:ff:ff:ff). Адрес источника — индивидуальный, глобально администрируемый MAC-адрес сетевого интерфейса отправителя. (индивидуальный и глобально администрируемый)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7?</w:t>
      </w:r>
      <w:r>
        <w:t xml:space="preserve">]</w:t>
      </w:r>
      <w:r>
        <w:t xml:space="preserve">).</w:t>
      </w:r>
    </w:p>
    <w:bookmarkStart w:id="49" w:name="fig:7"/>
    <w:p>
      <w:pPr>
        <w:pStyle w:val="CaptionedFigure"/>
      </w:pPr>
      <w:r>
        <w:drawing>
          <wp:inline>
            <wp:extent cx="4267200" cy="4695705"/>
            <wp:effectExtent b="0" l="0" r="0" t="0"/>
            <wp:docPr descr="Кадр ARP: информация о длине кадра, типе Ethernet, MAC-адресах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69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др ARP: информация о длине кадра, типе Ethernet, MAC-адресах</w:t>
      </w:r>
    </w:p>
    <w:bookmarkEnd w:id="49"/>
    <w:p>
      <w:pPr>
        <w:pStyle w:val="BodyText"/>
      </w:pPr>
      <w:r>
        <w:t xml:space="preserve">Начинаем процесс захвата трафика в Wireshark. В командной строке выполняем команду ping rudn.ru.</w:t>
      </w:r>
      <w:r>
        <w:t xml:space="preserve"> </w:t>
      </w:r>
      <w:r>
        <w:t xml:space="preserve">В результате все ICMP-запросы завершаются по тайм-ауту: отправлено 4 пакета, получено 0, потери составляют 100%. Это указывает на отсутствие ICMP-ответов от узла rudn.ru при данном сетевом подключении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8?</w:t>
      </w:r>
      <w:r>
        <w:t xml:space="preserve">]</w:t>
      </w:r>
      <w:r>
        <w:t xml:space="preserve">).</w:t>
      </w:r>
    </w:p>
    <w:bookmarkStart w:id="53" w:name="fig:8"/>
    <w:p>
      <w:pPr>
        <w:pStyle w:val="CaptionedFigure"/>
      </w:pPr>
      <w:r>
        <w:drawing>
          <wp:inline>
            <wp:extent cx="4267200" cy="1540766"/>
            <wp:effectExtent b="0" l="0" r="0" t="0"/>
            <wp:docPr descr="Пинг сайта ping rudn.ru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540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нг сайта ping rudn.ru</w:t>
      </w:r>
    </w:p>
    <w:bookmarkEnd w:id="53"/>
    <w:p>
      <w:pPr>
        <w:pStyle w:val="BodyText"/>
      </w:pPr>
      <w:r>
        <w:t xml:space="preserve">Изучим запрос протокола ICMP (Echo Request). В заголовке Ethernet II адрес источника соответствует MAC-адресу сетевого интерфейса моего устройства — DC-46-28-6C-92-D3. Адрес назначения — MAC-адрес шлюза (следующего узла) — 70-18-A7-60-9C-D2. Оба MAC-адреса являются индивидуальными (unicast) и глобально администрируемыми (factory default)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9?</w:t>
      </w:r>
      <w:r>
        <w:t xml:space="preserve">]</w:t>
      </w:r>
      <w:r>
        <w:t xml:space="preserve">).</w:t>
      </w:r>
    </w:p>
    <w:bookmarkStart w:id="57" w:name="fig:9"/>
    <w:p>
      <w:pPr>
        <w:pStyle w:val="CaptionedFigure"/>
      </w:pPr>
      <w:r>
        <w:drawing>
          <wp:inline>
            <wp:extent cx="4267200" cy="4048813"/>
            <wp:effectExtent b="0" l="0" r="0" t="0"/>
            <wp:docPr descr="Запрос протокола ICMP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048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ос протокола ICMP</w:t>
      </w:r>
    </w:p>
    <w:bookmarkEnd w:id="57"/>
    <w:p>
      <w:pPr>
        <w:pStyle w:val="BodyText"/>
      </w:pPr>
      <w:r>
        <w:t xml:space="preserve">Также был проанализирован трафик протокола ICMP. В ходе захвата были зафиксированы только ICMP-запросы типа Echo Request. ICMP-ответы типа Echo Reply в захваченном трафике отсутствуют.</w:t>
      </w:r>
      <w:r>
        <w:t xml:space="preserve"> </w:t>
      </w:r>
      <w:r>
        <w:t xml:space="preserve">Это означает, что удалённый узел не отвечает на ICMP-запросы, либо ICMP-ответы блокируются на одном из сетевых устройств (маршрутизатором, межсетевым экраном или политиками безопасности сети). В результате обмен ICMP-сообщениями является односторонним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10?</w:t>
      </w:r>
      <w:r>
        <w:t xml:space="preserve">]</w:t>
      </w:r>
      <w:r>
        <w:t xml:space="preserve">).</w:t>
      </w:r>
    </w:p>
    <w:bookmarkStart w:id="61" w:name="fig:10"/>
    <w:p>
      <w:pPr>
        <w:pStyle w:val="CaptionedFigure"/>
      </w:pPr>
      <w:r>
        <w:drawing>
          <wp:inline>
            <wp:extent cx="4267200" cy="2959890"/>
            <wp:effectExtent b="0" l="0" r="0" t="0"/>
            <wp:docPr descr="протокола ICMP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59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токола ICMP</w:t>
      </w:r>
    </w:p>
    <w:bookmarkEnd w:id="61"/>
    <w:bookmarkEnd w:id="62"/>
    <w:bookmarkStart w:id="79" w:name="X2966bb2fc3c9a92445bae0f6a1e0c47d9574f17"/>
    <w:p>
      <w:pPr>
        <w:pStyle w:val="Heading2"/>
      </w:pPr>
      <w:r>
        <w:t xml:space="preserve">2.3 Анализ протоколов транспортного уровня в Wireshark</w:t>
      </w:r>
    </w:p>
    <w:p>
      <w:pPr>
        <w:pStyle w:val="FirstParagraph"/>
      </w:pPr>
      <w:r>
        <w:t xml:space="preserve">Запустив Wireshark, начинаем захват трафика. В браузере открываем сайт, работающий по протоколу HTTP (http://info.cern.ch/), и переходим по страницам сайта. В строке фильтра указываем http и анализируем HTTP-запросы, передаваемые поверх протокола TCP. В TCP-заголовке видно, что порт источника является динамическим и равен 64048, а порт назначения равен 80 — стандартному порту протокола HTTP. Также в заголовке TCP присутствуют поля порядкового номера (Sequence Number) и номера подтверждения (Acknowledgment Number), которые используются для обеспечения надёжной доставки данных(Acknowledgment Number)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11?</w:t>
      </w:r>
      <w:r>
        <w:t xml:space="preserve">]</w:t>
      </w:r>
      <w:r>
        <w:t xml:space="preserve">)</w:t>
      </w:r>
    </w:p>
    <w:bookmarkStart w:id="66" w:name="fig:11"/>
    <w:p>
      <w:pPr>
        <w:pStyle w:val="CaptionedFigure"/>
      </w:pPr>
      <w:r>
        <w:drawing>
          <wp:inline>
            <wp:extent cx="3733800" cy="2329620"/>
            <wp:effectExtent b="0" l="0" r="0" t="0"/>
            <wp:docPr descr="Кадр http - запрос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др http - запрос</w:t>
      </w:r>
    </w:p>
    <w:bookmarkEnd w:id="66"/>
    <w:p>
      <w:pPr>
        <w:pStyle w:val="BodyText"/>
      </w:pPr>
      <w:r>
        <w:t xml:space="preserve">В случае ответа порты заданы наоборот, то есть источник - 80 порт, назначение - 64048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12?</w:t>
      </w:r>
      <w:r>
        <w:t xml:space="preserve">]</w:t>
      </w:r>
      <w:r>
        <w:t xml:space="preserve">)</w:t>
      </w:r>
    </w:p>
    <w:bookmarkStart w:id="70" w:name="fig:12"/>
    <w:p>
      <w:pPr>
        <w:pStyle w:val="CaptionedFigure"/>
      </w:pPr>
      <w:r>
        <w:drawing>
          <wp:inline>
            <wp:extent cx="3733800" cy="3761850"/>
            <wp:effectExtent b="0" l="0" r="0" t="0"/>
            <wp:docPr descr="Кадр http - ответ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1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др http - ответ</w:t>
      </w:r>
    </w:p>
    <w:bookmarkEnd w:id="70"/>
    <w:p>
      <w:pPr>
        <w:pStyle w:val="BodyText"/>
      </w:pPr>
      <w:r>
        <w:t xml:space="preserve">В Wireshark в строке фильтра укажем dns и проанализируем обмен данными по протоколу UDP при выполнении DNS-запросов и ответов.</w:t>
      </w:r>
      <w:r>
        <w:t xml:space="preserve"> </w:t>
      </w:r>
      <w:r>
        <w:t xml:space="preserve">При отправке DNS-запроса порт источника является динамическим (случайным) , а порт назначения равен 53 — стандартному порту службы DNS. В ответном DNS-сообщении порт источника равен 53, а порт назначения — динамическому порту клиента 64317 рис. (</w:t>
      </w:r>
      <w:r>
        <w:t xml:space="preserve">[</w:t>
      </w:r>
      <w:r>
        <w:rPr>
          <w:b/>
          <w:bCs/>
        </w:rPr>
        <w:t xml:space="preserve">fig:13?</w:t>
      </w:r>
      <w:r>
        <w:t xml:space="preserve">]</w:t>
      </w:r>
      <w:r>
        <w:t xml:space="preserve">).</w:t>
      </w:r>
    </w:p>
    <w:bookmarkStart w:id="74" w:name="fig:13"/>
    <w:p>
      <w:pPr>
        <w:pStyle w:val="CaptionedFigure"/>
      </w:pPr>
      <w:r>
        <w:drawing>
          <wp:inline>
            <wp:extent cx="3733800" cy="3705584"/>
            <wp:effectExtent b="0" l="0" r="0" t="0"/>
            <wp:docPr descr="Кадр dns - запрос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5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др dns - запрос</w:t>
      </w:r>
    </w:p>
    <w:bookmarkEnd w:id="74"/>
    <w:p>
      <w:pPr>
        <w:pStyle w:val="BodyText"/>
      </w:pPr>
      <w:r>
        <w:t xml:space="preserve">В строке фильтра Wireshark укажем quic. Изначально QUIC-трафик не фиксировался, поэтому был использован браузер Google Chrome, после чего соответствующие пакеты появились. Проанализируем работу протокола QUIC. Как и в случае с DNS, можно рассмотреть информацию транспортного уровня, так как QUIC использует протокол UDP. Порт источника является динамическим (непривилегированным) и равен 49768, порт назначения — 443, стандартный порт HTTPS. Протокол QUIC изначально использует шифрование (TLS 1.3), встроенное в сам протокол, что обеспечивает защищённую передачу данных. В ответных пакетах номера портов меняются местами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15?</w:t>
      </w:r>
      <w:r>
        <w:t xml:space="preserve">]</w:t>
      </w:r>
      <w:r>
        <w:t xml:space="preserve">).</w:t>
      </w:r>
    </w:p>
    <w:bookmarkStart w:id="78" w:name="fig:15"/>
    <w:p>
      <w:pPr>
        <w:pStyle w:val="CaptionedFigure"/>
      </w:pPr>
      <w:r>
        <w:drawing>
          <wp:inline>
            <wp:extent cx="3733800" cy="3789070"/>
            <wp:effectExtent b="0" l="0" r="0" t="0"/>
            <wp:docPr descr="Кадр quic - запрос" title="" id="76" name="Picture"/>
            <a:graphic>
              <a:graphicData uri="http://schemas.openxmlformats.org/drawingml/2006/picture">
                <pic:pic>
                  <pic:nvPicPr>
                    <pic:cNvPr descr="image/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9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др quic - запрос</w:t>
      </w:r>
    </w:p>
    <w:bookmarkEnd w:id="78"/>
    <w:bookmarkEnd w:id="79"/>
    <w:bookmarkStart w:id="96" w:name="X05456eae27a32c8a8b6775570a47414c2cfb90d"/>
    <w:p>
      <w:pPr>
        <w:pStyle w:val="Heading2"/>
      </w:pPr>
      <w:r>
        <w:t xml:space="preserve">2.4 Анализ handshake протокола TCP в Wireshark</w:t>
      </w:r>
    </w:p>
    <w:p>
      <w:pPr>
        <w:pStyle w:val="FirstParagraph"/>
      </w:pPr>
      <w:r>
        <w:t xml:space="preserve">Начав захват трафика, запускаем в браузере сайт, работающий по протоколу HTTP (http://info.cern.ch/), однако анализировать будем тот handshake, который нашли для примера. Установление связи клиент-сервер в TCP осуществляется в три этапа (трёхступенчатый handshake).</w:t>
      </w:r>
    </w:p>
    <w:p>
      <w:pPr>
        <w:pStyle w:val="Compact"/>
        <w:numPr>
          <w:ilvl w:val="0"/>
          <w:numId w:val="1001"/>
        </w:numPr>
      </w:pPr>
      <w:r>
        <w:t xml:space="preserve">Режим активного доступа (Active Open). Клиент посылает сообщение SYN, ISSa, т.е. в передаваемом сообщении установлен бит SYN (Synchronize Sequence Number), а в поле Порядковый номер (Sequence Number) — начальное 32-битное значение ISSa (Initial Sequence Number)</w:t>
      </w:r>
    </w:p>
    <w:p>
      <w:pPr>
        <w:pStyle w:val="FirstParagraph"/>
      </w:pPr>
      <w:r>
        <w:t xml:space="preserve">Находим кадр с флагом SYN. Sequence Number = 0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16?</w:t>
      </w:r>
      <w:r>
        <w:t xml:space="preserve">]</w:t>
      </w:r>
      <w:r>
        <w:t xml:space="preserve">).</w:t>
      </w:r>
    </w:p>
    <w:bookmarkStart w:id="83" w:name="fig:16"/>
    <w:p>
      <w:pPr>
        <w:pStyle w:val="CaptionedFigure"/>
      </w:pPr>
      <w:r>
        <w:drawing>
          <wp:inline>
            <wp:extent cx="3733800" cy="2049214"/>
            <wp:effectExtent b="0" l="0" r="0" t="0"/>
            <wp:docPr descr="Первая ступень handshake TCP" title="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ая ступень handshake TCP</w:t>
      </w:r>
    </w:p>
    <w:bookmarkEnd w:id="83"/>
    <w:p>
      <w:pPr>
        <w:pStyle w:val="Compact"/>
        <w:numPr>
          <w:ilvl w:val="0"/>
          <w:numId w:val="1002"/>
        </w:numPr>
      </w:pPr>
      <w:r>
        <w:t xml:space="preserve">Режим пассивного доступа (Passive Open). Сервер откликается, посылая сообщение SYN, ACK, ISSb, ACK(ISSa+1), т.е. установлены биты SYN и ACK; в поле Порядковый номер (Sequence Number) хостом B устанавливается начальное значение счётчика — ISSb; поле Номер подтверждения (Acknowledgment Number) содержит значение ISSa, полученное в первом пакете от хоста A и увеличенное на единицу.</w:t>
      </w:r>
    </w:p>
    <w:p>
      <w:pPr>
        <w:pStyle w:val="FirstParagraph"/>
      </w:pPr>
      <w:r>
        <w:t xml:space="preserve">Кадр с флагами SYN и ACK, где ACK равен Sequence Number из предыдущего шага, увеличенный на 1 (0 + 1 = 1)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17?</w:t>
      </w:r>
      <w:r>
        <w:t xml:space="preserve">]</w:t>
      </w:r>
      <w:r>
        <w:t xml:space="preserve">).</w:t>
      </w:r>
    </w:p>
    <w:bookmarkStart w:id="87" w:name="fig:17"/>
    <w:p>
      <w:pPr>
        <w:pStyle w:val="CaptionedFigure"/>
      </w:pPr>
      <w:r>
        <w:drawing>
          <wp:inline>
            <wp:extent cx="3733800" cy="1927874"/>
            <wp:effectExtent b="0" l="0" r="0" t="0"/>
            <wp:docPr descr="Вторая ступень handshake TCP" title="" id="85" name="Picture"/>
            <a:graphic>
              <a:graphicData uri="http://schemas.openxmlformats.org/drawingml/2006/picture">
                <pic:pic>
                  <pic:nvPicPr>
                    <pic:cNvPr descr="image/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ая ступень handshake TCP</w:t>
      </w:r>
    </w:p>
    <w:bookmarkEnd w:id="87"/>
    <w:p>
      <w:pPr>
        <w:pStyle w:val="Compact"/>
        <w:numPr>
          <w:ilvl w:val="0"/>
          <w:numId w:val="1003"/>
        </w:numPr>
      </w:pPr>
      <w:r>
        <w:t xml:space="preserve">Завершение рукопожатия. Клиент отправляет подтверждение получения SYNсегмента от сервера с идентификатором, равным ISN (сервера)+1: ACK, ISSa+1, ACK(ISSb+1). В этом пакете установлен бит ACK, поле Порядковый номер (Sequence Number) содержит ISSa+1, поле Номер подтверждения (Acknowledgment Number) содержит значение ISSb+1. Посылкой этого пакета заканчивается трёхступенчатый handshake, и TCP-соединение считается установленным.</w:t>
      </w:r>
    </w:p>
    <w:p>
      <w:pPr>
        <w:pStyle w:val="FirstParagraph"/>
      </w:pPr>
      <w:r>
        <w:t xml:space="preserve">Теперь клиент может посылать пакеты с данными на сервер по только что</w:t>
      </w:r>
      <w:r>
        <w:t xml:space="preserve"> </w:t>
      </w:r>
      <w:r>
        <w:t xml:space="preserve">созданному виртуальному TCP-каналу: ACK, ISSa+1, ACK(ISSb+1); DATA.</w:t>
      </w:r>
    </w:p>
    <w:p>
      <w:pPr>
        <w:pStyle w:val="BodyText"/>
      </w:pPr>
      <w:r>
        <w:t xml:space="preserve">Кадр с флагом ACK, где Sequence Number равен 6231, Acknowledgment Number равен 3590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18?</w:t>
      </w:r>
      <w:r>
        <w:t xml:space="preserve">]</w:t>
      </w:r>
      <w:r>
        <w:t xml:space="preserve">).</w:t>
      </w:r>
    </w:p>
    <w:bookmarkStart w:id="91" w:name="fig:18"/>
    <w:p>
      <w:pPr>
        <w:pStyle w:val="CaptionedFigure"/>
      </w:pPr>
      <w:r>
        <w:drawing>
          <wp:inline>
            <wp:extent cx="3733800" cy="2131275"/>
            <wp:effectExtent b="0" l="0" r="0" t="0"/>
            <wp:docPr descr="Третья ступень handshake TCP" title="" id="89" name="Picture"/>
            <a:graphic>
              <a:graphicData uri="http://schemas.openxmlformats.org/drawingml/2006/picture">
                <pic:pic>
                  <pic:nvPicPr>
                    <pic:cNvPr descr="image/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етья ступень handshake TCP</w:t>
      </w:r>
    </w:p>
    <w:bookmarkEnd w:id="91"/>
    <w:p>
      <w:pPr>
        <w:pStyle w:val="BodyText"/>
      </w:pPr>
      <w:r>
        <w:t xml:space="preserve">В Wireshark в меню «Статистика» выбираем пункт «График потока». На графике видно, что сначала клиент отправляет серверу TCP-сегмент с флагом SYN и относительным номером последовательности Seq = 0. Затем сервер отвечает сегментом с флагами SYN и ACK, при этом Seq = 0, а Ack = 1, что подтверждает получение SYN от клиента. В третьем пакете клиент отправляет сегмент с установленным флагом ACK, где значения Seq = 1 и Ack = 1. Отправка этого пакета завершает процедуру трёхступенчатого TCP-рукопожатия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19?</w:t>
      </w:r>
      <w:r>
        <w:t xml:space="preserve">]</w:t>
      </w:r>
      <w:r>
        <w:t xml:space="preserve">).</w:t>
      </w:r>
    </w:p>
    <w:bookmarkStart w:id="95" w:name="fig:19"/>
    <w:p>
      <w:pPr>
        <w:pStyle w:val="CaptionedFigure"/>
      </w:pPr>
      <w:r>
        <w:drawing>
          <wp:inline>
            <wp:extent cx="3733800" cy="1570993"/>
            <wp:effectExtent b="0" l="0" r="0" t="0"/>
            <wp:docPr descr="График потока" title="" id="93" name="Picture"/>
            <a:graphic>
              <a:graphicData uri="http://schemas.openxmlformats.org/drawingml/2006/picture">
                <pic:pic>
                  <pic:nvPicPr>
                    <pic:cNvPr descr="image/1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потока</w:t>
      </w:r>
    </w:p>
    <w:bookmarkEnd w:id="95"/>
    <w:p>
      <w:pPr>
        <w:pStyle w:val="BodyText"/>
      </w:pPr>
      <w:r>
        <w:t xml:space="preserve">В Wireshark останавливаем захват трафика.</w:t>
      </w:r>
    </w:p>
    <w:bookmarkEnd w:id="96"/>
    <w:bookmarkEnd w:id="97"/>
    <w:bookmarkStart w:id="98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В результате выполнения работы были изучены посредством Wireshark кадры Ethernet, произведен анализ PDU протоколов транспортного и прикладного уровней стека TCP/IP.</w:t>
      </w:r>
    </w:p>
    <w:bookmarkEnd w:id="9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Ибрахим Мохсейн Алькамаль</dc:creator>
  <dc:language>ru-RU</dc:language>
  <cp:keywords/>
  <dcterms:created xsi:type="dcterms:W3CDTF">2025-12-19T03:17:57Z</dcterms:created>
  <dcterms:modified xsi:type="dcterms:W3CDTF">2025-12-19T03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Дисциплина: Сетевые технологии</vt:lpwstr>
  </property>
  <property fmtid="{D5CDD505-2E9C-101B-9397-08002B2CF9AE}" pid="16" name="toc-title">
    <vt:lpwstr>Содержание</vt:lpwstr>
  </property>
</Properties>
</file>